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32604427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14:paraId="2BE670B8" w14:textId="598B8509" w:rsidR="00362512" w:rsidRDefault="00362512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393FC39B" w14:textId="77777777" w:rsidR="00362512" w:rsidRDefault="00362512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362512" w14:paraId="43E77CD6" w14:textId="77777777">
                <w:trPr>
                  <w:divId w:val="25730112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3519BA" w14:textId="20AD73CA" w:rsidR="00362512" w:rsidRDefault="00362512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28E50A" w14:textId="1F3EA0D8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 27001 Documentation Toolkit with Pre-written Templates," 14 09 2021. [Online]. Available: </w:t>
                    </w:r>
                    <w:hyperlink r:id="rId8" w:history="1">
                      <w:r w:rsidRPr="00362512">
                        <w:rPr>
                          <w:rStyle w:val="Hyperlink"/>
                          <w:noProof/>
                        </w:rPr>
                        <w:t>https://advisera.com/27001academy/iso-27001-documentation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362512" w14:paraId="035B7310" w14:textId="77777777">
                <w:trPr>
                  <w:divId w:val="25730112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2ACED2B" w14:textId="77777777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F1352C7" w14:textId="2D31326B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ISO27001 Toolkit Contents," [Online]. Available:</w:t>
                    </w:r>
                    <w:hyperlink r:id="rId9" w:history="1">
                      <w:r w:rsidRPr="00362512">
                        <w:rPr>
                          <w:rStyle w:val="Hyperlink"/>
                          <w:noProof/>
                        </w:rPr>
                        <w:t xml:space="preserve"> https://certikit.com/templates/iso-27001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362512" w14:paraId="4A0E41F3" w14:textId="77777777">
                <w:trPr>
                  <w:divId w:val="25730112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659ED53" w14:textId="77777777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2F2720E" w14:textId="7D3591B5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Online]. Available:</w:t>
                    </w:r>
                    <w:hyperlink r:id="rId10" w:history="1">
                      <w:r w:rsidRPr="00362512">
                        <w:rPr>
                          <w:rStyle w:val="Hyperlink"/>
                          <w:noProof/>
                        </w:rPr>
                        <w:t xml:space="preserve"> https://www.youtube.com/c/StuartBarker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362512" w14:paraId="11146B3C" w14:textId="77777777">
                <w:trPr>
                  <w:divId w:val="25730112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004F054" w14:textId="77777777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849350" w14:textId="7EB877A6" w:rsidR="00362512" w:rsidRDefault="0036251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T Governance Blog: creating an ISO 27001 risk treatment plan," 30 04 2021. [Online]. Available: </w:t>
                    </w:r>
                    <w:hyperlink r:id="rId11" w:history="1">
                      <w:r w:rsidRPr="00362512">
                        <w:rPr>
                          <w:rStyle w:val="Hyperlink"/>
                          <w:noProof/>
                        </w:rPr>
                        <w:t>https://www.itgovernance.co.uk/blog/how-to-create-an-iso-27001-compliant-risk-treatment-plan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</w:tbl>
            <w:p w14:paraId="5762AA59" w14:textId="77777777" w:rsidR="00362512" w:rsidRDefault="00362512">
              <w:pPr>
                <w:divId w:val="257301125"/>
                <w:rPr>
                  <w:rFonts w:eastAsia="Times New Roman"/>
                  <w:noProof/>
                </w:rPr>
              </w:pPr>
            </w:p>
            <w:p w14:paraId="427F0FCC" w14:textId="546C4B24" w:rsidR="00362512" w:rsidRDefault="0036251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1E98FCB" w14:textId="05D32819" w:rsidR="0034738E" w:rsidRDefault="0034738E" w:rsidP="00362512"/>
    <w:p w14:paraId="10B60640" w14:textId="321A7D73" w:rsidR="00362512" w:rsidRDefault="00362512" w:rsidP="00362512"/>
    <w:p w14:paraId="3D4B6118" w14:textId="0FD8B807" w:rsidR="00362512" w:rsidRPr="00362512" w:rsidRDefault="00362512" w:rsidP="00362512">
      <w:pPr>
        <w:tabs>
          <w:tab w:val="left" w:pos="6084"/>
        </w:tabs>
      </w:pPr>
      <w:r>
        <w:tab/>
      </w:r>
    </w:p>
    <w:sectPr w:rsidR="00362512" w:rsidRPr="0036251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60505" w14:textId="77777777" w:rsidR="00384413" w:rsidRDefault="00384413" w:rsidP="001025FC">
      <w:pPr>
        <w:spacing w:after="0" w:line="240" w:lineRule="auto"/>
      </w:pPr>
      <w:r>
        <w:separator/>
      </w:r>
    </w:p>
  </w:endnote>
  <w:endnote w:type="continuationSeparator" w:id="0">
    <w:p w14:paraId="07379BAA" w14:textId="77777777" w:rsidR="00384413" w:rsidRDefault="00384413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F0972" w14:textId="77777777" w:rsidR="00384413" w:rsidRDefault="00384413" w:rsidP="001025FC">
      <w:pPr>
        <w:spacing w:after="0" w:line="240" w:lineRule="auto"/>
      </w:pPr>
      <w:r>
        <w:separator/>
      </w:r>
    </w:p>
  </w:footnote>
  <w:footnote w:type="continuationSeparator" w:id="0">
    <w:p w14:paraId="74933738" w14:textId="77777777" w:rsidR="00384413" w:rsidRDefault="00384413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 w:rsidP="003625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DA85C07"/>
    <w:multiLevelType w:val="hybridMultilevel"/>
    <w:tmpl w:val="6DD2760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04C88"/>
    <w:rsid w:val="00127B19"/>
    <w:rsid w:val="00170C98"/>
    <w:rsid w:val="001D3A0D"/>
    <w:rsid w:val="00337316"/>
    <w:rsid w:val="0034738E"/>
    <w:rsid w:val="00362512"/>
    <w:rsid w:val="00384413"/>
    <w:rsid w:val="004F2820"/>
    <w:rsid w:val="00570066"/>
    <w:rsid w:val="006A49D2"/>
    <w:rsid w:val="00743DD0"/>
    <w:rsid w:val="008719BE"/>
    <w:rsid w:val="008D452E"/>
    <w:rsid w:val="009030E9"/>
    <w:rsid w:val="00930F44"/>
    <w:rsid w:val="00B65914"/>
    <w:rsid w:val="00BB35F7"/>
    <w:rsid w:val="00BE43E7"/>
    <w:rsid w:val="00CA3CD5"/>
    <w:rsid w:val="00CF2FEE"/>
    <w:rsid w:val="00D751E0"/>
    <w:rsid w:val="00E07737"/>
    <w:rsid w:val="00E22043"/>
    <w:rsid w:val="00E65A53"/>
    <w:rsid w:val="00EE361B"/>
    <w:rsid w:val="00EF74C7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362512"/>
  </w:style>
  <w:style w:type="character" w:styleId="UnresolvedMention">
    <w:name w:val="Unresolved Mention"/>
    <w:basedOn w:val="DefaultParagraphFont"/>
    <w:uiPriority w:val="99"/>
    <w:semiHidden/>
    <w:unhideWhenUsed/>
    <w:rsid w:val="003625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visera.com/27001academy/iso-27001-documentation-toolkit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tgovernance.co.uk/blog/how-to-create-an-iso-27001-compliant-risk-treatment-pla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%20https:/www.youtube.com/c/StuartBarker" TargetMode="External"/><Relationship Id="rId4" Type="http://schemas.openxmlformats.org/officeDocument/2006/relationships/settings" Target="settings.xml"/><Relationship Id="rId9" Type="http://schemas.openxmlformats.org/officeDocument/2006/relationships/hyperlink" Target="%20https:/certikit.com/templates/iso-27001-toolki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SO211</b:Tag>
    <b:SourceType>InternetSite</b:SourceType>
    <b:Guid>{D7327BB2-80E5-4336-B3F3-C14858A9F33C}</b:Guid>
    <b:Title>ISO 27001 Documentation Toolkit with Pre-written Templates</b:Title>
    <b:Year>2021</b:Year>
    <b:Month>09</b:Month>
    <b:Day>14</b:Day>
    <b:YearAccessed>2021</b:YearAccessed>
    <b:MonthAccessed>10</b:MonthAccessed>
    <b:DayAccessed>04</b:DayAccessed>
    <b:URL>https://advisera.com/27001academy/iso-27001-documentation-toolkit/</b:URL>
    <b:InternetSiteTitle>27001Academy</b:InternetSiteTitle>
    <b:RefOrder>1</b:RefOrder>
  </b:Source>
  <b:Source>
    <b:Tag>ISO21</b:Tag>
    <b:SourceType>InternetSite</b:SourceType>
    <b:Guid>{6359AE90-7462-400F-81FD-0E0B5D8BFEEB}</b:Guid>
    <b:Title>ISO27001 Toolkit Contents</b:Title>
    <b:YearAccessed>2021</b:YearAccessed>
    <b:MonthAccessed>10</b:MonthAccessed>
    <b:DayAccessed>04</b:DayAccessed>
    <b:URL>https://certikit.com/templates/iso-27001-toolkit/</b:URL>
    <b:InternetSiteTitle>CertiKit</b:InternetSiteTitle>
    <b:RefOrder>2</b:RefOrder>
  </b:Source>
  <b:Source>
    <b:Tag>2110</b:Tag>
    <b:SourceType>InternetSite</b:SourceType>
    <b:Guid>{92CDCC37-952B-4861-8553-607EC512D29E}</b:Guid>
    <b:YearAccessed>2021</b:YearAccessed>
    <b:MonthAccessed>10</b:MonthAccessed>
    <b:DayAccessed>04</b:DayAccessed>
    <b:URL>https://www.youtube.com/c/StuartBarker</b:URL>
    <b:RefOrder>3</b:RefOrder>
  </b:Source>
  <b:Source>
    <b:Tag>ITG21</b:Tag>
    <b:SourceType>InternetSite</b:SourceType>
    <b:Guid>{67D7B3DE-619D-4563-A506-98168B2354DD}</b:Guid>
    <b:Title>IT Governance Blog: creating an ISO 27001 risk treatment plan</b:Title>
    <b:Year>2021</b:Year>
    <b:Month>04</b:Month>
    <b:Day>30</b:Day>
    <b:YearAccessed>2021</b:YearAccessed>
    <b:MonthAccessed>10</b:MonthAccessed>
    <b:DayAccessed>04</b:DayAccessed>
    <b:URL>https://www.itgovernance.co.uk/blog/how-to-create-an-iso-27001-compliant-risk-treatment-plan</b:URL>
    <b:InternetSiteTitle>IT Governance UK Blog</b:InternetSiteTitle>
    <b:RefOrder>4</b:RefOrder>
  </b:Source>
</b:Sources>
</file>

<file path=customXml/itemProps1.xml><?xml version="1.0" encoding="utf-8"?>
<ds:datastoreItem xmlns:ds="http://schemas.openxmlformats.org/officeDocument/2006/customXml" ds:itemID="{2B61E64E-ED4C-4A48-B1CA-473667786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11</cp:revision>
  <dcterms:created xsi:type="dcterms:W3CDTF">2021-09-19T14:54:00Z</dcterms:created>
  <dcterms:modified xsi:type="dcterms:W3CDTF">2021-10-09T13:53:00Z</dcterms:modified>
</cp:coreProperties>
</file>